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3C444972" w:rsidR="00086656" w:rsidRDefault="00B442D8" w:rsidP="00FC104B">
      <w:pPr>
        <w:pStyle w:val="Heading1"/>
      </w:pPr>
      <w:bookmarkStart w:id="0" w:name="_Hlk54858853"/>
      <w:bookmarkStart w:id="1" w:name="_GoBack"/>
      <w:bookmarkEnd w:id="0"/>
      <w:bookmarkEnd w:id="1"/>
      <w:r>
        <w:t xml:space="preserve">M&amp;M colour </w:t>
      </w:r>
      <w:r w:rsidRPr="00FC104B">
        <w:t>comparison</w:t>
      </w:r>
      <w:r>
        <w:t xml:space="preserve"> </w:t>
      </w:r>
    </w:p>
    <w:p w14:paraId="6EA30C5D" w14:textId="3260AAC6" w:rsidR="00B442D8" w:rsidRPr="00B442D8" w:rsidRDefault="00B442D8" w:rsidP="00FC104B">
      <w:pPr>
        <w:pStyle w:val="Heading3"/>
      </w:pPr>
      <w:r>
        <w:t xml:space="preserve">Step </w:t>
      </w:r>
      <w:r w:rsidRPr="00B442D8">
        <w:t>1</w:t>
      </w:r>
    </w:p>
    <w:p w14:paraId="0DE71B20" w14:textId="6203CE0C" w:rsidR="00B442D8" w:rsidRDefault="00B442D8" w:rsidP="00B442D8">
      <w:pPr>
        <w:rPr>
          <w:rFonts w:cs="Arial"/>
        </w:rPr>
      </w:pPr>
      <w:r w:rsidRPr="00B442D8">
        <w:rPr>
          <w:rFonts w:cs="Arial"/>
        </w:rPr>
        <w:t>Open your bag of M&amp;M’s. DO NOT EAT THEM</w:t>
      </w:r>
      <w:r w:rsidR="00FC104B">
        <w:rPr>
          <w:rFonts w:cs="Arial"/>
        </w:rPr>
        <w:t>!</w:t>
      </w:r>
      <w:r w:rsidRPr="00B442D8">
        <w:rPr>
          <w:rFonts w:cs="Arial"/>
        </w:rPr>
        <w:t xml:space="preserve"> </w:t>
      </w:r>
      <w:r w:rsidR="00FC104B">
        <w:rPr>
          <w:rFonts w:cs="Arial"/>
        </w:rPr>
        <w:t>Take out the M&amp;M’s one at a time and record the colour in the table below. Place the M&amp;M to one side (DO NOT put it back into the bag)</w:t>
      </w:r>
    </w:p>
    <w:p w14:paraId="2ACB72EE" w14:textId="77777777" w:rsidR="00B442D8" w:rsidRPr="00B442D8" w:rsidRDefault="00B442D8" w:rsidP="00B442D8">
      <w:pPr>
        <w:rPr>
          <w:rFonts w:cs="Arial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952"/>
        <w:gridCol w:w="4176"/>
        <w:gridCol w:w="2340"/>
      </w:tblGrid>
      <w:tr w:rsidR="00B442D8" w:rsidRPr="00B442D8" w14:paraId="1A2F1254" w14:textId="77777777" w:rsidTr="00B442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52" w:type="dxa"/>
          </w:tcPr>
          <w:p w14:paraId="1E245DFB" w14:textId="44A82A74" w:rsidR="00B442D8" w:rsidRPr="0063349F" w:rsidRDefault="00B442D8" w:rsidP="00B442D8">
            <w:pPr>
              <w:spacing w:before="192" w:after="192"/>
              <w:jc w:val="center"/>
              <w:rPr>
                <w:rFonts w:cs="Arial"/>
                <w:sz w:val="36"/>
                <w:szCs w:val="36"/>
              </w:rPr>
            </w:pPr>
            <w:r w:rsidRPr="0063349F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4176" w:type="dxa"/>
          </w:tcPr>
          <w:p w14:paraId="743631DC" w14:textId="77777777" w:rsidR="00B442D8" w:rsidRPr="0063349F" w:rsidRDefault="00B442D8" w:rsidP="00B442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63349F">
              <w:rPr>
                <w:rFonts w:cs="Arial"/>
                <w:sz w:val="36"/>
                <w:szCs w:val="36"/>
              </w:rPr>
              <w:t>Tally</w:t>
            </w:r>
          </w:p>
        </w:tc>
        <w:tc>
          <w:tcPr>
            <w:tcW w:w="2340" w:type="dxa"/>
          </w:tcPr>
          <w:p w14:paraId="5E23B04B" w14:textId="77777777" w:rsidR="00B442D8" w:rsidRPr="0063349F" w:rsidRDefault="00B442D8" w:rsidP="00B442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63349F">
              <w:rPr>
                <w:rFonts w:cs="Arial"/>
                <w:sz w:val="36"/>
                <w:szCs w:val="36"/>
              </w:rPr>
              <w:t>Total</w:t>
            </w:r>
          </w:p>
        </w:tc>
      </w:tr>
      <w:tr w:rsidR="00B442D8" w:rsidRPr="00B442D8" w14:paraId="76FEA014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31120EA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55BC947E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Red</w:t>
            </w:r>
          </w:p>
          <w:p w14:paraId="1ADED545" w14:textId="53288D2B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71A866BE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647A8D71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4C912328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1E430C4C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258A3020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5CBBF5FF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Yellow</w:t>
            </w:r>
          </w:p>
          <w:p w14:paraId="21500459" w14:textId="41650D4C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15C37F29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07F1FD8C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6998996E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14A2B3F9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738278D2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1E0BBB86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Orange</w:t>
            </w:r>
          </w:p>
          <w:p w14:paraId="0D3B7257" w14:textId="6F6202A1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3C9E25F5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1A23043E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4C668900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325699AA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1A3DBC34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718D66E6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lue</w:t>
            </w:r>
          </w:p>
          <w:p w14:paraId="40DF0B4F" w14:textId="4D69DE99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47C1A3D9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6AB7A6FA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228DBB49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5F5491C0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2D4E3642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6CEE50A8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Green</w:t>
            </w:r>
          </w:p>
          <w:p w14:paraId="3F51E6CD" w14:textId="2C845CF1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44100A5C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366A34A1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2371C9B9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60EF93F9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473A01B9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7E5E5D16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rown</w:t>
            </w:r>
          </w:p>
          <w:p w14:paraId="4A6860E5" w14:textId="1760F9DD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215A0B7B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167742CE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784A997F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</w:tbl>
    <w:p w14:paraId="26BF5C30" w14:textId="77777777" w:rsidR="00B442D8" w:rsidRDefault="00B442D8" w:rsidP="00B442D8">
      <w:pPr>
        <w:rPr>
          <w:rFonts w:cs="Arial"/>
          <w:u w:val="single"/>
        </w:rPr>
      </w:pPr>
    </w:p>
    <w:p w14:paraId="09A1243A" w14:textId="77777777" w:rsidR="00FC104B" w:rsidRDefault="00FC104B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679C7723" w14:textId="01112410" w:rsidR="00B442D8" w:rsidRPr="00B442D8" w:rsidRDefault="00B442D8" w:rsidP="00FC104B">
      <w:pPr>
        <w:pStyle w:val="Heading3"/>
      </w:pPr>
      <w:r>
        <w:lastRenderedPageBreak/>
        <w:t>Step</w:t>
      </w:r>
      <w:r w:rsidRPr="00B442D8">
        <w:t xml:space="preserve"> </w:t>
      </w:r>
      <w:r>
        <w:t>2</w:t>
      </w:r>
    </w:p>
    <w:p w14:paraId="620C9497" w14:textId="3478E888" w:rsidR="00B442D8" w:rsidRDefault="00FC104B" w:rsidP="00FC104B">
      <w:pPr>
        <w:pStyle w:val="ListBullet"/>
      </w:pPr>
      <w:r>
        <w:t>How many M&amp;M’s were in your bag altogether?</w:t>
      </w:r>
    </w:p>
    <w:p w14:paraId="1D7D8C2A" w14:textId="3DE00E35" w:rsidR="00FC104B" w:rsidRDefault="00FC104B" w:rsidP="00FC104B">
      <w:pPr>
        <w:pStyle w:val="ListBullet"/>
      </w:pPr>
      <w:r>
        <w:t>What was the most popular colour?</w:t>
      </w:r>
    </w:p>
    <w:p w14:paraId="578DD866" w14:textId="3A6971DF" w:rsidR="00FC104B" w:rsidRDefault="00FC104B" w:rsidP="00FC104B">
      <w:pPr>
        <w:pStyle w:val="ListBullet"/>
      </w:pPr>
      <w:r>
        <w:t>What was the least popular colour?</w:t>
      </w:r>
    </w:p>
    <w:p w14:paraId="7A423B72" w14:textId="461EC964" w:rsidR="00511164" w:rsidRPr="00B442D8" w:rsidRDefault="00511164" w:rsidP="00FC104B">
      <w:pPr>
        <w:pStyle w:val="ListBullet"/>
      </w:pPr>
      <w:r>
        <w:t>Draw an appropriate graph to show the number of each colour.</w:t>
      </w:r>
    </w:p>
    <w:p w14:paraId="1707065E" w14:textId="096C05AC" w:rsidR="00FC104B" w:rsidRDefault="00FC104B" w:rsidP="00FC104B">
      <w:pPr>
        <w:pStyle w:val="Heading3"/>
      </w:pPr>
      <w:r>
        <w:t>Step 3</w:t>
      </w:r>
    </w:p>
    <w:p w14:paraId="10224113" w14:textId="0B812989" w:rsidR="00280A99" w:rsidRPr="00280A99" w:rsidRDefault="00280A99" w:rsidP="00280A99">
      <w:pPr>
        <w:rPr>
          <w:lang w:eastAsia="zh-CN"/>
        </w:rPr>
      </w:pPr>
      <w:r>
        <w:rPr>
          <w:lang w:eastAsia="zh-CN"/>
        </w:rPr>
        <w:t>Collect results from 5 of your friends and calculate the average number of each colour, and total.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1826"/>
        <w:gridCol w:w="1546"/>
        <w:gridCol w:w="912"/>
        <w:gridCol w:w="913"/>
        <w:gridCol w:w="912"/>
        <w:gridCol w:w="913"/>
        <w:gridCol w:w="913"/>
        <w:gridCol w:w="1637"/>
      </w:tblGrid>
      <w:tr w:rsidR="00280A99" w:rsidRPr="00B442D8" w14:paraId="585BF120" w14:textId="77777777" w:rsidTr="00280A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26" w:type="dxa"/>
          </w:tcPr>
          <w:p w14:paraId="3C61C2AC" w14:textId="77777777" w:rsidR="00280A99" w:rsidRPr="0063349F" w:rsidRDefault="00280A99" w:rsidP="00BA6FB2">
            <w:pPr>
              <w:spacing w:before="192" w:after="192"/>
              <w:jc w:val="center"/>
              <w:rPr>
                <w:rFonts w:cs="Arial"/>
                <w:sz w:val="36"/>
                <w:szCs w:val="36"/>
              </w:rPr>
            </w:pPr>
            <w:r w:rsidRPr="0063349F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1546" w:type="dxa"/>
          </w:tcPr>
          <w:p w14:paraId="0D760B31" w14:textId="5AFD191C" w:rsidR="00280A99" w:rsidRPr="0063349F" w:rsidRDefault="00280A99" w:rsidP="00BA6F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Mine</w:t>
            </w:r>
          </w:p>
        </w:tc>
        <w:tc>
          <w:tcPr>
            <w:tcW w:w="912" w:type="dxa"/>
          </w:tcPr>
          <w:p w14:paraId="38E678A3" w14:textId="3AB928A7" w:rsidR="00280A99" w:rsidRPr="0063349F" w:rsidRDefault="00280A99" w:rsidP="00BA6F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1</w:t>
            </w:r>
          </w:p>
        </w:tc>
        <w:tc>
          <w:tcPr>
            <w:tcW w:w="913" w:type="dxa"/>
          </w:tcPr>
          <w:p w14:paraId="08CB59E2" w14:textId="6C597491" w:rsidR="00280A99" w:rsidRPr="0063349F" w:rsidRDefault="00280A99" w:rsidP="00BA6F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2</w:t>
            </w:r>
          </w:p>
        </w:tc>
        <w:tc>
          <w:tcPr>
            <w:tcW w:w="912" w:type="dxa"/>
          </w:tcPr>
          <w:p w14:paraId="5DCC05B1" w14:textId="3ED9E014" w:rsidR="00280A99" w:rsidRPr="0063349F" w:rsidRDefault="00280A99" w:rsidP="00BA6F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3</w:t>
            </w:r>
          </w:p>
        </w:tc>
        <w:tc>
          <w:tcPr>
            <w:tcW w:w="913" w:type="dxa"/>
          </w:tcPr>
          <w:p w14:paraId="57948C95" w14:textId="47762D6A" w:rsidR="00280A99" w:rsidRPr="0063349F" w:rsidRDefault="00280A99" w:rsidP="00BA6F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4</w:t>
            </w:r>
          </w:p>
        </w:tc>
        <w:tc>
          <w:tcPr>
            <w:tcW w:w="913" w:type="dxa"/>
          </w:tcPr>
          <w:p w14:paraId="58D7DAA3" w14:textId="1BB926A8" w:rsidR="00280A99" w:rsidRPr="0063349F" w:rsidRDefault="00280A99" w:rsidP="00BA6F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5</w:t>
            </w:r>
          </w:p>
        </w:tc>
        <w:tc>
          <w:tcPr>
            <w:tcW w:w="1637" w:type="dxa"/>
          </w:tcPr>
          <w:p w14:paraId="04980DF4" w14:textId="3CD97C11" w:rsidR="00280A99" w:rsidRPr="0063349F" w:rsidRDefault="00280A99" w:rsidP="00BA6F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Average</w:t>
            </w:r>
          </w:p>
        </w:tc>
      </w:tr>
      <w:tr w:rsidR="00280A99" w:rsidRPr="00B442D8" w14:paraId="6FCC1F2B" w14:textId="77777777" w:rsidTr="00280A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6" w:type="dxa"/>
          </w:tcPr>
          <w:p w14:paraId="5A3E4E43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</w:p>
          <w:p w14:paraId="234D40ED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Red</w:t>
            </w:r>
          </w:p>
          <w:p w14:paraId="65C07CBE" w14:textId="77777777" w:rsidR="00280A99" w:rsidRPr="00B442D8" w:rsidRDefault="00280A99" w:rsidP="00BA6FB2">
            <w:pPr>
              <w:rPr>
                <w:rFonts w:cs="Arial"/>
                <w:sz w:val="24"/>
              </w:rPr>
            </w:pPr>
          </w:p>
        </w:tc>
        <w:tc>
          <w:tcPr>
            <w:tcW w:w="1546" w:type="dxa"/>
          </w:tcPr>
          <w:p w14:paraId="247E6B27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20E180C0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912" w:type="dxa"/>
          </w:tcPr>
          <w:p w14:paraId="785F607E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6D135DA2" w14:textId="0B8B4193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2" w:type="dxa"/>
          </w:tcPr>
          <w:p w14:paraId="6F0FF144" w14:textId="21A25E96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41899F66" w14:textId="271F190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30FA569E" w14:textId="1DFE582E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37" w:type="dxa"/>
          </w:tcPr>
          <w:p w14:paraId="06150777" w14:textId="10A1F9D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280A99" w:rsidRPr="00B442D8" w14:paraId="029FE2CE" w14:textId="77777777" w:rsidTr="00280A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6" w:type="dxa"/>
          </w:tcPr>
          <w:p w14:paraId="04D4A4A5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</w:p>
          <w:p w14:paraId="6CBCF055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Yellow</w:t>
            </w:r>
          </w:p>
          <w:p w14:paraId="275CD508" w14:textId="77777777" w:rsidR="00280A99" w:rsidRPr="00B442D8" w:rsidRDefault="00280A99" w:rsidP="00BA6FB2">
            <w:pPr>
              <w:rPr>
                <w:rFonts w:cs="Arial"/>
                <w:sz w:val="24"/>
              </w:rPr>
            </w:pPr>
          </w:p>
        </w:tc>
        <w:tc>
          <w:tcPr>
            <w:tcW w:w="1546" w:type="dxa"/>
          </w:tcPr>
          <w:p w14:paraId="2F6559F7" w14:textId="7777777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5E392C33" w14:textId="7777777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912" w:type="dxa"/>
          </w:tcPr>
          <w:p w14:paraId="2FB09D96" w14:textId="7777777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743794A8" w14:textId="226FA243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2" w:type="dxa"/>
          </w:tcPr>
          <w:p w14:paraId="7739CEC7" w14:textId="1006E97A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5A311DCA" w14:textId="0A6C4904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3D293744" w14:textId="4B9625B3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37" w:type="dxa"/>
          </w:tcPr>
          <w:p w14:paraId="526187B4" w14:textId="46AEDB8B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280A99" w:rsidRPr="00B442D8" w14:paraId="4E795406" w14:textId="77777777" w:rsidTr="00280A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6" w:type="dxa"/>
          </w:tcPr>
          <w:p w14:paraId="4ACCA737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</w:p>
          <w:p w14:paraId="2837D388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Orange</w:t>
            </w:r>
          </w:p>
          <w:p w14:paraId="00BADE21" w14:textId="77777777" w:rsidR="00280A99" w:rsidRPr="00B442D8" w:rsidRDefault="00280A99" w:rsidP="00BA6FB2">
            <w:pPr>
              <w:rPr>
                <w:rFonts w:cs="Arial"/>
                <w:sz w:val="24"/>
              </w:rPr>
            </w:pPr>
          </w:p>
        </w:tc>
        <w:tc>
          <w:tcPr>
            <w:tcW w:w="1546" w:type="dxa"/>
          </w:tcPr>
          <w:p w14:paraId="1BE843AD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3878F35B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912" w:type="dxa"/>
          </w:tcPr>
          <w:p w14:paraId="15961EBE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51285F77" w14:textId="26729A4C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2" w:type="dxa"/>
          </w:tcPr>
          <w:p w14:paraId="285EFE61" w14:textId="12BBFEBD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79912B91" w14:textId="7AF51CCE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7388D704" w14:textId="7B25F0BB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37" w:type="dxa"/>
          </w:tcPr>
          <w:p w14:paraId="131CAF2F" w14:textId="4AA33DDB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280A99" w:rsidRPr="00B442D8" w14:paraId="4293AB6F" w14:textId="77777777" w:rsidTr="00280A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6" w:type="dxa"/>
          </w:tcPr>
          <w:p w14:paraId="1F993BA1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</w:p>
          <w:p w14:paraId="549153F9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lue</w:t>
            </w:r>
          </w:p>
          <w:p w14:paraId="664F520B" w14:textId="77777777" w:rsidR="00280A99" w:rsidRPr="00B442D8" w:rsidRDefault="00280A99" w:rsidP="00BA6FB2">
            <w:pPr>
              <w:rPr>
                <w:rFonts w:cs="Arial"/>
                <w:sz w:val="24"/>
              </w:rPr>
            </w:pPr>
          </w:p>
        </w:tc>
        <w:tc>
          <w:tcPr>
            <w:tcW w:w="1546" w:type="dxa"/>
          </w:tcPr>
          <w:p w14:paraId="0C0B60FE" w14:textId="7777777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2B94A074" w14:textId="7777777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912" w:type="dxa"/>
          </w:tcPr>
          <w:p w14:paraId="56CCB54C" w14:textId="7777777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24D599A0" w14:textId="377D23A1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2" w:type="dxa"/>
          </w:tcPr>
          <w:p w14:paraId="5007CAE8" w14:textId="1F33E49A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38D2018A" w14:textId="21122450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26829BC7" w14:textId="76AF2958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37" w:type="dxa"/>
          </w:tcPr>
          <w:p w14:paraId="7FDC541C" w14:textId="494CE88F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280A99" w:rsidRPr="00B442D8" w14:paraId="2179E4AA" w14:textId="77777777" w:rsidTr="00280A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6" w:type="dxa"/>
          </w:tcPr>
          <w:p w14:paraId="3624A581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</w:p>
          <w:p w14:paraId="36EE1A15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Green</w:t>
            </w:r>
          </w:p>
          <w:p w14:paraId="676B77C3" w14:textId="77777777" w:rsidR="00280A99" w:rsidRPr="00B442D8" w:rsidRDefault="00280A99" w:rsidP="00BA6FB2">
            <w:pPr>
              <w:rPr>
                <w:rFonts w:cs="Arial"/>
                <w:sz w:val="24"/>
              </w:rPr>
            </w:pPr>
          </w:p>
        </w:tc>
        <w:tc>
          <w:tcPr>
            <w:tcW w:w="1546" w:type="dxa"/>
          </w:tcPr>
          <w:p w14:paraId="20DE4F68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0B98FAE9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912" w:type="dxa"/>
          </w:tcPr>
          <w:p w14:paraId="6C9676D5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48AC7503" w14:textId="39BEECFD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2" w:type="dxa"/>
          </w:tcPr>
          <w:p w14:paraId="1066CBBB" w14:textId="4AA21FD8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208C3126" w14:textId="05F48389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0B8F7386" w14:textId="24425A3A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37" w:type="dxa"/>
          </w:tcPr>
          <w:p w14:paraId="06DE83FB" w14:textId="223FFB11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280A99" w:rsidRPr="00B442D8" w14:paraId="627A506B" w14:textId="77777777" w:rsidTr="00280A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6" w:type="dxa"/>
          </w:tcPr>
          <w:p w14:paraId="5C46153D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</w:p>
          <w:p w14:paraId="07A9A9F1" w14:textId="77777777" w:rsidR="00280A99" w:rsidRDefault="00280A99" w:rsidP="00BA6FB2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rown</w:t>
            </w:r>
          </w:p>
          <w:p w14:paraId="12E941CB" w14:textId="77777777" w:rsidR="00280A99" w:rsidRPr="00B442D8" w:rsidRDefault="00280A99" w:rsidP="00BA6FB2">
            <w:pPr>
              <w:rPr>
                <w:rFonts w:cs="Arial"/>
                <w:sz w:val="24"/>
              </w:rPr>
            </w:pPr>
          </w:p>
        </w:tc>
        <w:tc>
          <w:tcPr>
            <w:tcW w:w="1546" w:type="dxa"/>
          </w:tcPr>
          <w:p w14:paraId="198DC7EA" w14:textId="7777777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6F3B1434" w14:textId="7777777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912" w:type="dxa"/>
          </w:tcPr>
          <w:p w14:paraId="061B276F" w14:textId="7777777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275B1833" w14:textId="4BB55217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2" w:type="dxa"/>
          </w:tcPr>
          <w:p w14:paraId="71941C07" w14:textId="42F40B1C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784FB2FC" w14:textId="1B6E4D31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45298506" w14:textId="22BE4452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37" w:type="dxa"/>
          </w:tcPr>
          <w:p w14:paraId="4882F192" w14:textId="7C723A0A" w:rsidR="00280A99" w:rsidRPr="00B442D8" w:rsidRDefault="00280A99" w:rsidP="00BA6FB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280A99" w:rsidRPr="00B442D8" w14:paraId="7ABB9370" w14:textId="77777777" w:rsidTr="00280A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6" w:type="dxa"/>
          </w:tcPr>
          <w:p w14:paraId="21D676CD" w14:textId="22F1F27D" w:rsidR="00280A99" w:rsidRPr="00280A99" w:rsidRDefault="00280A99" w:rsidP="00BA6FB2">
            <w:pPr>
              <w:rPr>
                <w:rFonts w:cs="Arial"/>
              </w:rPr>
            </w:pPr>
            <w:r w:rsidRPr="00280A99">
              <w:rPr>
                <w:rFonts w:cs="Arial"/>
              </w:rPr>
              <w:t>Total</w:t>
            </w:r>
            <w:r>
              <w:rPr>
                <w:rFonts w:cs="Arial"/>
              </w:rPr>
              <w:t xml:space="preserve"> in packet</w:t>
            </w:r>
          </w:p>
        </w:tc>
        <w:tc>
          <w:tcPr>
            <w:tcW w:w="1546" w:type="dxa"/>
          </w:tcPr>
          <w:p w14:paraId="3B9867D8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2" w:type="dxa"/>
          </w:tcPr>
          <w:p w14:paraId="60D4AD59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5A0B0E0A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2" w:type="dxa"/>
          </w:tcPr>
          <w:p w14:paraId="7526863F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61F91F50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913" w:type="dxa"/>
          </w:tcPr>
          <w:p w14:paraId="2D3326CA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637" w:type="dxa"/>
          </w:tcPr>
          <w:p w14:paraId="1E63EE59" w14:textId="77777777" w:rsidR="00280A99" w:rsidRPr="00B442D8" w:rsidRDefault="00280A99" w:rsidP="00BA6F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7E641E23" w14:textId="5553C3AF" w:rsidR="00280A99" w:rsidRDefault="00511164">
      <w:pPr>
        <w:rPr>
          <w:rFonts w:eastAsia="SimSun" w:cs="Arial"/>
          <w:color w:val="1C438B"/>
          <w:sz w:val="40"/>
          <w:szCs w:val="40"/>
          <w:lang w:eastAsia="zh-CN"/>
        </w:rPr>
      </w:pPr>
      <w:r>
        <w:t>Using Microsoft Excel, choose to suitable graph to show the average number of each colour. How does the shape of this graph compare to the shape of your original graph?</w:t>
      </w:r>
      <w:r w:rsidR="00280A99">
        <w:br w:type="page"/>
      </w:r>
    </w:p>
    <w:p w14:paraId="17AD5C98" w14:textId="62FF7CD0" w:rsidR="00B442D8" w:rsidRDefault="00FC104B" w:rsidP="00FC104B">
      <w:pPr>
        <w:pStyle w:val="Heading3"/>
      </w:pPr>
      <w:r>
        <w:lastRenderedPageBreak/>
        <w:t>Step 4</w:t>
      </w:r>
    </w:p>
    <w:p w14:paraId="2467E555" w14:textId="503B0B65" w:rsidR="00FC104B" w:rsidRDefault="00FC104B" w:rsidP="00B442D8">
      <w:pPr>
        <w:rPr>
          <w:rFonts w:cs="Arial"/>
        </w:rPr>
      </w:pPr>
      <w:r>
        <w:rPr>
          <w:rFonts w:cs="Arial"/>
        </w:rPr>
        <w:t>Convert the number of each colour to a fraction of the bag, and then a decimal</w:t>
      </w:r>
      <w:r w:rsidR="00511164">
        <w:rPr>
          <w:rFonts w:cs="Arial"/>
        </w:rPr>
        <w:t xml:space="preserve"> and percentage</w:t>
      </w:r>
      <w:r>
        <w:rPr>
          <w:rFonts w:cs="Arial"/>
        </w:rPr>
        <w:t>.</w:t>
      </w:r>
    </w:p>
    <w:p w14:paraId="0FB882A7" w14:textId="77777777" w:rsidR="00FC104B" w:rsidRPr="00B442D8" w:rsidRDefault="00FC104B" w:rsidP="00B442D8">
      <w:pPr>
        <w:rPr>
          <w:rFonts w:cs="Arial"/>
        </w:rPr>
      </w:pPr>
    </w:p>
    <w:tbl>
      <w:tblPr>
        <w:tblStyle w:val="Tableheader"/>
        <w:tblW w:w="9639" w:type="dxa"/>
        <w:tblInd w:w="-30" w:type="dxa"/>
        <w:tblLook w:val="04A0" w:firstRow="1" w:lastRow="0" w:firstColumn="1" w:lastColumn="0" w:noHBand="0" w:noVBand="1"/>
      </w:tblPr>
      <w:tblGrid>
        <w:gridCol w:w="1528"/>
        <w:gridCol w:w="2703"/>
        <w:gridCol w:w="2704"/>
        <w:gridCol w:w="2704"/>
      </w:tblGrid>
      <w:tr w:rsidR="00511164" w:rsidRPr="00B442D8" w14:paraId="292ADF56" w14:textId="71F29A27" w:rsidTr="00511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28" w:type="dxa"/>
          </w:tcPr>
          <w:p w14:paraId="70C5F0BB" w14:textId="027171C5" w:rsidR="00511164" w:rsidRPr="00B442D8" w:rsidRDefault="00511164" w:rsidP="00856613">
            <w:pPr>
              <w:spacing w:before="192" w:after="192"/>
              <w:rPr>
                <w:rFonts w:cs="Arial"/>
                <w:sz w:val="36"/>
                <w:szCs w:val="36"/>
              </w:rPr>
            </w:pPr>
            <w:r w:rsidRPr="00B442D8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2703" w:type="dxa"/>
          </w:tcPr>
          <w:p w14:paraId="4E3185FB" w14:textId="7C8CAA05" w:rsidR="00511164" w:rsidRPr="00B442D8" w:rsidRDefault="00511164" w:rsidP="005111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Fraction</w:t>
            </w:r>
          </w:p>
        </w:tc>
        <w:tc>
          <w:tcPr>
            <w:tcW w:w="2704" w:type="dxa"/>
          </w:tcPr>
          <w:p w14:paraId="5CEDC852" w14:textId="3B63786E" w:rsidR="00511164" w:rsidRPr="00B442D8" w:rsidRDefault="00511164" w:rsidP="005111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B442D8">
              <w:rPr>
                <w:rFonts w:cs="Arial"/>
                <w:sz w:val="36"/>
                <w:szCs w:val="36"/>
              </w:rPr>
              <w:t>Decimal</w:t>
            </w:r>
          </w:p>
        </w:tc>
        <w:tc>
          <w:tcPr>
            <w:tcW w:w="2704" w:type="dxa"/>
          </w:tcPr>
          <w:p w14:paraId="0310C86D" w14:textId="330ECBC4" w:rsidR="00511164" w:rsidRPr="00B442D8" w:rsidRDefault="00511164" w:rsidP="005111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Percentage</w:t>
            </w:r>
          </w:p>
        </w:tc>
      </w:tr>
      <w:tr w:rsidR="00511164" w:rsidRPr="00B442D8" w14:paraId="11017174" w14:textId="5C6EC313" w:rsidTr="00511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396259C6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</w:p>
          <w:p w14:paraId="58957CC4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Red</w:t>
            </w:r>
          </w:p>
          <w:p w14:paraId="6CC6AF25" w14:textId="0D1ACF75" w:rsidR="00511164" w:rsidRPr="00B442D8" w:rsidRDefault="00511164" w:rsidP="00856613">
            <w:pPr>
              <w:rPr>
                <w:rFonts w:cs="Arial"/>
                <w:sz w:val="24"/>
              </w:rPr>
            </w:pPr>
          </w:p>
        </w:tc>
        <w:tc>
          <w:tcPr>
            <w:tcW w:w="2703" w:type="dxa"/>
          </w:tcPr>
          <w:p w14:paraId="1D3A1488" w14:textId="77777777" w:rsidR="00511164" w:rsidRPr="00B442D8" w:rsidRDefault="00511164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58326312" w14:textId="720FDC1D" w:rsidR="00511164" w:rsidRPr="00B442D8" w:rsidRDefault="00511164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200F9630" w14:textId="77777777" w:rsidR="00511164" w:rsidRPr="00B442D8" w:rsidRDefault="00511164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203EA82A" w14:textId="77777777" w:rsidR="00511164" w:rsidRPr="00B442D8" w:rsidRDefault="00511164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511164" w:rsidRPr="00B442D8" w14:paraId="11197D61" w14:textId="7DA38EA1" w:rsidTr="005111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2CF91AD5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</w:p>
          <w:p w14:paraId="3A789262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Yellow</w:t>
            </w:r>
          </w:p>
          <w:p w14:paraId="7F6A2396" w14:textId="6B8723E2" w:rsidR="00511164" w:rsidRPr="00B442D8" w:rsidRDefault="00511164" w:rsidP="00856613">
            <w:pPr>
              <w:rPr>
                <w:rFonts w:cs="Arial"/>
                <w:sz w:val="24"/>
              </w:rPr>
            </w:pPr>
          </w:p>
        </w:tc>
        <w:tc>
          <w:tcPr>
            <w:tcW w:w="2703" w:type="dxa"/>
          </w:tcPr>
          <w:p w14:paraId="25E43764" w14:textId="77777777" w:rsidR="00511164" w:rsidRPr="00B442D8" w:rsidRDefault="00511164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3F2DC195" w14:textId="657C41AA" w:rsidR="00511164" w:rsidRPr="00B442D8" w:rsidRDefault="00511164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59684B31" w14:textId="77777777" w:rsidR="00511164" w:rsidRPr="00B442D8" w:rsidRDefault="00511164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06A3C4A2" w14:textId="77777777" w:rsidR="00511164" w:rsidRPr="00B442D8" w:rsidRDefault="00511164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511164" w:rsidRPr="00B442D8" w14:paraId="28021AEE" w14:textId="11B5C4AA" w:rsidTr="00511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63343B61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</w:p>
          <w:p w14:paraId="7F17C5FC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Orange</w:t>
            </w:r>
          </w:p>
          <w:p w14:paraId="19EBBF44" w14:textId="65D6DE37" w:rsidR="00511164" w:rsidRPr="00B442D8" w:rsidRDefault="00511164" w:rsidP="00856613">
            <w:pPr>
              <w:rPr>
                <w:rFonts w:cs="Arial"/>
                <w:sz w:val="24"/>
              </w:rPr>
            </w:pPr>
          </w:p>
        </w:tc>
        <w:tc>
          <w:tcPr>
            <w:tcW w:w="2703" w:type="dxa"/>
          </w:tcPr>
          <w:p w14:paraId="0415630E" w14:textId="77777777" w:rsidR="00511164" w:rsidRPr="00B442D8" w:rsidRDefault="00511164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4385D146" w14:textId="6AEFFDC8" w:rsidR="00511164" w:rsidRPr="00B442D8" w:rsidRDefault="00511164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7FBA4550" w14:textId="77777777" w:rsidR="00511164" w:rsidRPr="00B442D8" w:rsidRDefault="00511164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0546770B" w14:textId="77777777" w:rsidR="00511164" w:rsidRPr="00B442D8" w:rsidRDefault="00511164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511164" w:rsidRPr="00B442D8" w14:paraId="080418EE" w14:textId="20B72CC7" w:rsidTr="005111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5445B6EA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</w:p>
          <w:p w14:paraId="0417E242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lue</w:t>
            </w:r>
          </w:p>
          <w:p w14:paraId="73CFE284" w14:textId="118706AD" w:rsidR="00511164" w:rsidRPr="00B442D8" w:rsidRDefault="00511164" w:rsidP="00856613">
            <w:pPr>
              <w:rPr>
                <w:rFonts w:cs="Arial"/>
                <w:sz w:val="24"/>
              </w:rPr>
            </w:pPr>
          </w:p>
        </w:tc>
        <w:tc>
          <w:tcPr>
            <w:tcW w:w="2703" w:type="dxa"/>
          </w:tcPr>
          <w:p w14:paraId="0931DBCA" w14:textId="77777777" w:rsidR="00511164" w:rsidRPr="00B442D8" w:rsidRDefault="00511164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58C99558" w14:textId="13E7D87F" w:rsidR="00511164" w:rsidRPr="00B442D8" w:rsidRDefault="00511164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48733D51" w14:textId="77777777" w:rsidR="00511164" w:rsidRPr="00B442D8" w:rsidRDefault="00511164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2E3DA510" w14:textId="77777777" w:rsidR="00511164" w:rsidRPr="00B442D8" w:rsidRDefault="00511164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511164" w:rsidRPr="00B442D8" w14:paraId="446ACC9D" w14:textId="4BFA3862" w:rsidTr="005111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43EFD9F5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</w:p>
          <w:p w14:paraId="2AC6ED9D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Green</w:t>
            </w:r>
          </w:p>
          <w:p w14:paraId="203D2766" w14:textId="63897128" w:rsidR="00511164" w:rsidRPr="00B442D8" w:rsidRDefault="00511164" w:rsidP="00856613">
            <w:pPr>
              <w:rPr>
                <w:rFonts w:cs="Arial"/>
                <w:sz w:val="24"/>
              </w:rPr>
            </w:pPr>
          </w:p>
        </w:tc>
        <w:tc>
          <w:tcPr>
            <w:tcW w:w="2703" w:type="dxa"/>
          </w:tcPr>
          <w:p w14:paraId="651D2BB9" w14:textId="77777777" w:rsidR="00511164" w:rsidRPr="00B442D8" w:rsidRDefault="00511164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2B2356D6" w14:textId="406936E9" w:rsidR="00511164" w:rsidRPr="00B442D8" w:rsidRDefault="00511164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05C72889" w14:textId="77777777" w:rsidR="00511164" w:rsidRPr="00B442D8" w:rsidRDefault="00511164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5951F093" w14:textId="77777777" w:rsidR="00511164" w:rsidRPr="00B442D8" w:rsidRDefault="00511164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511164" w:rsidRPr="00B442D8" w14:paraId="2955A5A3" w14:textId="434133C4" w:rsidTr="005111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8" w:type="dxa"/>
          </w:tcPr>
          <w:p w14:paraId="22784770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</w:p>
          <w:p w14:paraId="2F7B54D9" w14:textId="77777777" w:rsidR="00511164" w:rsidRDefault="00511164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rown</w:t>
            </w:r>
          </w:p>
          <w:p w14:paraId="50386964" w14:textId="7B5964C2" w:rsidR="00511164" w:rsidRPr="00B442D8" w:rsidRDefault="00511164" w:rsidP="00856613">
            <w:pPr>
              <w:rPr>
                <w:rFonts w:cs="Arial"/>
                <w:sz w:val="24"/>
              </w:rPr>
            </w:pPr>
          </w:p>
        </w:tc>
        <w:tc>
          <w:tcPr>
            <w:tcW w:w="2703" w:type="dxa"/>
          </w:tcPr>
          <w:p w14:paraId="1F3010AD" w14:textId="77777777" w:rsidR="00511164" w:rsidRPr="00B442D8" w:rsidRDefault="00511164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11FC6D2E" w14:textId="1F6C5A05" w:rsidR="00511164" w:rsidRPr="00B442D8" w:rsidRDefault="00511164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1BF53742" w14:textId="77777777" w:rsidR="00511164" w:rsidRPr="00B442D8" w:rsidRDefault="00511164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704" w:type="dxa"/>
          </w:tcPr>
          <w:p w14:paraId="376BC37D" w14:textId="77777777" w:rsidR="00511164" w:rsidRPr="00B442D8" w:rsidRDefault="00511164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2C070591" w14:textId="0587308E" w:rsidR="00280A99" w:rsidRDefault="00511164" w:rsidP="00511164">
      <w:r>
        <w:t>Use Microsoft Excel to draw a sector (pie) graph of your data.</w:t>
      </w:r>
    </w:p>
    <w:p w14:paraId="22F87C61" w14:textId="756B68C4" w:rsidR="00280A99" w:rsidRDefault="00280A99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  <w:r w:rsidRPr="00B442D8">
        <w:rPr>
          <w:noProof/>
          <w:lang w:eastAsia="en-AU"/>
        </w:rPr>
        <w:lastRenderedPageBreak/>
        <w:drawing>
          <wp:inline distT="0" distB="0" distL="0" distR="0" wp14:anchorId="349F0B3C" wp14:editId="547EC327">
            <wp:extent cx="2589530" cy="800100"/>
            <wp:effectExtent l="0" t="0" r="1270" b="0"/>
            <wp:docPr id="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3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A11F6" w14:textId="6BB22374" w:rsidR="00B442D8" w:rsidRPr="00B442D8" w:rsidRDefault="00B442D8" w:rsidP="00FC104B">
      <w:pPr>
        <w:pStyle w:val="Heading3"/>
      </w:pPr>
      <w:r w:rsidRPr="00B442D8">
        <w:t xml:space="preserve">Step </w:t>
      </w:r>
      <w:r w:rsidR="00FC104B">
        <w:t>5</w:t>
      </w:r>
    </w:p>
    <w:p w14:paraId="721A5320" w14:textId="241460C1" w:rsidR="00B442D8" w:rsidRDefault="00B442D8" w:rsidP="00B442D8">
      <w:pPr>
        <w:rPr>
          <w:rFonts w:cs="Arial"/>
        </w:rPr>
      </w:pPr>
      <w:r w:rsidRPr="00B442D8">
        <w:rPr>
          <w:rFonts w:cs="Arial"/>
        </w:rPr>
        <w:t>In a bag of 100 M&amp;M’s how many of each colo</w:t>
      </w:r>
      <w:r w:rsidR="00330E7B">
        <w:rPr>
          <w:rFonts w:cs="Arial"/>
        </w:rPr>
        <w:t>u</w:t>
      </w:r>
      <w:r w:rsidRPr="00B442D8">
        <w:rPr>
          <w:rFonts w:cs="Arial"/>
        </w:rPr>
        <w:t>r would you expect?</w:t>
      </w:r>
    </w:p>
    <w:p w14:paraId="3CD096D1" w14:textId="77777777" w:rsidR="00FC104B" w:rsidRPr="00B442D8" w:rsidRDefault="00FC104B" w:rsidP="00B442D8">
      <w:pPr>
        <w:rPr>
          <w:rFonts w:cs="Arial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405"/>
        <w:gridCol w:w="2405"/>
        <w:gridCol w:w="2406"/>
        <w:gridCol w:w="2406"/>
      </w:tblGrid>
      <w:tr w:rsidR="00330E7B" w14:paraId="222D5457" w14:textId="77777777" w:rsidTr="00330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5" w:type="dxa"/>
          </w:tcPr>
          <w:p w14:paraId="1544E8AD" w14:textId="5F7C1C82" w:rsidR="00330E7B" w:rsidRPr="00330E7B" w:rsidRDefault="00330E7B" w:rsidP="00330E7B">
            <w:pPr>
              <w:spacing w:before="192" w:after="192"/>
              <w:jc w:val="center"/>
              <w:rPr>
                <w:rFonts w:cs="Arial"/>
                <w:sz w:val="36"/>
                <w:szCs w:val="36"/>
              </w:rPr>
            </w:pPr>
            <w:r w:rsidRPr="00330E7B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2405" w:type="dxa"/>
          </w:tcPr>
          <w:p w14:paraId="0F9EF0DE" w14:textId="4F2DD957" w:rsidR="00330E7B" w:rsidRPr="00330E7B" w:rsidRDefault="00330E7B" w:rsidP="00330E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330E7B">
              <w:rPr>
                <w:rFonts w:cs="Arial"/>
                <w:sz w:val="36"/>
                <w:szCs w:val="36"/>
              </w:rPr>
              <w:t>Number</w:t>
            </w:r>
          </w:p>
        </w:tc>
        <w:tc>
          <w:tcPr>
            <w:tcW w:w="2406" w:type="dxa"/>
          </w:tcPr>
          <w:p w14:paraId="5F8B3B14" w14:textId="6D37EA55" w:rsidR="00330E7B" w:rsidRPr="00330E7B" w:rsidRDefault="00330E7B" w:rsidP="00330E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330E7B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2406" w:type="dxa"/>
          </w:tcPr>
          <w:p w14:paraId="7B666493" w14:textId="1525AC0D" w:rsidR="00330E7B" w:rsidRPr="00330E7B" w:rsidRDefault="00330E7B" w:rsidP="00330E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330E7B">
              <w:rPr>
                <w:rFonts w:cs="Arial"/>
                <w:sz w:val="36"/>
                <w:szCs w:val="36"/>
              </w:rPr>
              <w:t>Number</w:t>
            </w:r>
          </w:p>
        </w:tc>
      </w:tr>
      <w:tr w:rsidR="00330E7B" w14:paraId="0D7BEC51" w14:textId="77777777" w:rsidTr="00330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00947AD" w14:textId="21F01EFA" w:rsidR="00330E7B" w:rsidRPr="00330E7B" w:rsidRDefault="00330E7B" w:rsidP="00330E7B">
            <w:pPr>
              <w:rPr>
                <w:rFonts w:cs="Arial"/>
                <w:sz w:val="24"/>
              </w:rPr>
            </w:pPr>
            <w:r w:rsidRPr="00330E7B">
              <w:rPr>
                <w:rFonts w:cs="Arial"/>
                <w:sz w:val="24"/>
              </w:rPr>
              <w:t>Red</w:t>
            </w:r>
          </w:p>
        </w:tc>
        <w:tc>
          <w:tcPr>
            <w:tcW w:w="2405" w:type="dxa"/>
          </w:tcPr>
          <w:p w14:paraId="3F0F88EC" w14:textId="77777777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  <w:tc>
          <w:tcPr>
            <w:tcW w:w="2406" w:type="dxa"/>
          </w:tcPr>
          <w:p w14:paraId="52048DBD" w14:textId="09DF9DBE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  <w:r w:rsidRPr="00330E7B">
              <w:rPr>
                <w:rFonts w:cs="Arial"/>
                <w:b/>
                <w:sz w:val="24"/>
              </w:rPr>
              <w:t>Blue</w:t>
            </w:r>
          </w:p>
        </w:tc>
        <w:tc>
          <w:tcPr>
            <w:tcW w:w="2406" w:type="dxa"/>
          </w:tcPr>
          <w:p w14:paraId="13BE7ADB" w14:textId="77777777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</w:tr>
      <w:tr w:rsidR="00330E7B" w14:paraId="0D7CDDC5" w14:textId="77777777" w:rsidTr="00330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625A136" w14:textId="54B306C9" w:rsidR="00330E7B" w:rsidRPr="00330E7B" w:rsidRDefault="00330E7B" w:rsidP="00330E7B">
            <w:pPr>
              <w:rPr>
                <w:rFonts w:cs="Arial"/>
                <w:sz w:val="24"/>
              </w:rPr>
            </w:pPr>
            <w:r w:rsidRPr="00330E7B">
              <w:rPr>
                <w:rFonts w:cs="Arial"/>
                <w:sz w:val="24"/>
              </w:rPr>
              <w:t>Yellow</w:t>
            </w:r>
          </w:p>
        </w:tc>
        <w:tc>
          <w:tcPr>
            <w:tcW w:w="2405" w:type="dxa"/>
          </w:tcPr>
          <w:p w14:paraId="4CA680E3" w14:textId="77777777" w:rsidR="00330E7B" w:rsidRPr="00330E7B" w:rsidRDefault="00330E7B" w:rsidP="00330E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  <w:tc>
          <w:tcPr>
            <w:tcW w:w="2406" w:type="dxa"/>
          </w:tcPr>
          <w:p w14:paraId="2AAB705D" w14:textId="78503F20" w:rsidR="00330E7B" w:rsidRPr="00330E7B" w:rsidRDefault="00330E7B" w:rsidP="00330E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sz w:val="24"/>
              </w:rPr>
            </w:pPr>
            <w:r w:rsidRPr="00330E7B">
              <w:rPr>
                <w:rFonts w:cs="Arial"/>
                <w:b/>
                <w:sz w:val="24"/>
              </w:rPr>
              <w:t>Green</w:t>
            </w:r>
          </w:p>
        </w:tc>
        <w:tc>
          <w:tcPr>
            <w:tcW w:w="2406" w:type="dxa"/>
          </w:tcPr>
          <w:p w14:paraId="0E0268D8" w14:textId="77777777" w:rsidR="00330E7B" w:rsidRPr="00330E7B" w:rsidRDefault="00330E7B" w:rsidP="00330E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</w:tr>
      <w:tr w:rsidR="00330E7B" w14:paraId="0ADAC647" w14:textId="77777777" w:rsidTr="00330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A5483FE" w14:textId="062A2974" w:rsidR="00330E7B" w:rsidRPr="00330E7B" w:rsidRDefault="00330E7B" w:rsidP="00330E7B">
            <w:pPr>
              <w:rPr>
                <w:rFonts w:cs="Arial"/>
                <w:sz w:val="24"/>
              </w:rPr>
            </w:pPr>
            <w:r w:rsidRPr="00330E7B">
              <w:rPr>
                <w:rFonts w:cs="Arial"/>
                <w:sz w:val="24"/>
              </w:rPr>
              <w:t>Orange</w:t>
            </w:r>
          </w:p>
        </w:tc>
        <w:tc>
          <w:tcPr>
            <w:tcW w:w="2405" w:type="dxa"/>
          </w:tcPr>
          <w:p w14:paraId="67586E4E" w14:textId="77777777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  <w:tc>
          <w:tcPr>
            <w:tcW w:w="2406" w:type="dxa"/>
          </w:tcPr>
          <w:p w14:paraId="468C87AB" w14:textId="0A0EA57D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  <w:r w:rsidRPr="00330E7B">
              <w:rPr>
                <w:rFonts w:cs="Arial"/>
                <w:b/>
                <w:sz w:val="24"/>
              </w:rPr>
              <w:t>Brown</w:t>
            </w:r>
          </w:p>
        </w:tc>
        <w:tc>
          <w:tcPr>
            <w:tcW w:w="2406" w:type="dxa"/>
          </w:tcPr>
          <w:p w14:paraId="183D8317" w14:textId="77777777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</w:tr>
    </w:tbl>
    <w:p w14:paraId="5AF5799A" w14:textId="67FA6919" w:rsidR="00493120" w:rsidRPr="00B442D8" w:rsidRDefault="00511164" w:rsidP="00FC104B">
      <w:pPr>
        <w:rPr>
          <w:rFonts w:eastAsiaTheme="majorEastAsia" w:cs="Arial"/>
          <w:lang w:eastAsia="zh-CN"/>
        </w:rPr>
      </w:pPr>
      <w:r>
        <w:rPr>
          <w:rFonts w:eastAsiaTheme="majorEastAsia" w:cs="Arial"/>
          <w:lang w:eastAsia="zh-CN"/>
        </w:rPr>
        <w:t>Use Microsoft Excel to draw a suitable graph. How does the shape of this graph compare to your original graph.</w:t>
      </w:r>
    </w:p>
    <w:sectPr w:rsidR="00493120" w:rsidRPr="00B442D8" w:rsidSect="001A7A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23D5C" w14:textId="77777777" w:rsidR="00563CED" w:rsidRDefault="00563CED">
      <w:r>
        <w:separator/>
      </w:r>
    </w:p>
    <w:p w14:paraId="73C8D519" w14:textId="77777777" w:rsidR="00563CED" w:rsidRDefault="00563CED"/>
  </w:endnote>
  <w:endnote w:type="continuationSeparator" w:id="0">
    <w:p w14:paraId="06BC3395" w14:textId="77777777" w:rsidR="00563CED" w:rsidRDefault="00563CED">
      <w:r>
        <w:continuationSeparator/>
      </w:r>
    </w:p>
    <w:p w14:paraId="7D1388E8" w14:textId="77777777" w:rsidR="00563CED" w:rsidRDefault="00563CED"/>
  </w:endnote>
  <w:endnote w:type="continuationNotice" w:id="1">
    <w:p w14:paraId="2A358409" w14:textId="77777777" w:rsidR="00563CED" w:rsidRDefault="00563CED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97D146F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51A32">
      <w:rPr>
        <w:noProof/>
      </w:rPr>
      <w:t>2</w:t>
    </w:r>
    <w:r w:rsidRPr="002810D3">
      <w:fldChar w:fldCharType="end"/>
    </w:r>
    <w:r w:rsidRPr="002810D3">
      <w:tab/>
    </w:r>
    <w:r w:rsidR="0063349F">
      <w:t xml:space="preserve">M&amp;M colour comparison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12B46E35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1F6FC0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51A32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48583A" w14:textId="77777777" w:rsidR="00563CED" w:rsidRDefault="00563CED">
      <w:r>
        <w:separator/>
      </w:r>
    </w:p>
    <w:p w14:paraId="2C6D6C82" w14:textId="77777777" w:rsidR="00563CED" w:rsidRDefault="00563CED"/>
  </w:footnote>
  <w:footnote w:type="continuationSeparator" w:id="0">
    <w:p w14:paraId="7E0FC482" w14:textId="77777777" w:rsidR="00563CED" w:rsidRDefault="00563CED">
      <w:r>
        <w:continuationSeparator/>
      </w:r>
    </w:p>
    <w:p w14:paraId="3DF29DE5" w14:textId="77777777" w:rsidR="00563CED" w:rsidRDefault="00563CED"/>
  </w:footnote>
  <w:footnote w:type="continuationNotice" w:id="1">
    <w:p w14:paraId="619C95B2" w14:textId="77777777" w:rsidR="00563CED" w:rsidRDefault="00563CED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952F1" w14:textId="77777777" w:rsidR="00351A32" w:rsidRDefault="00351A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51A7" w14:textId="77777777" w:rsidR="00351A32" w:rsidRDefault="00351A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IzMzS1sDSzNDVX0lEKTi0uzszPAykwrAUAGcqsh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6FC0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4D45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0A99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2D3D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0E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1A32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501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164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16D3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3CED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49F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800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42D8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3AF6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04B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5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B442D8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ED789DD-FC46-4073-BE2C-B0A9882211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CFDA0D-ECA0-4CA3-9035-7987516C0A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547BA5-3F60-4090-8FBD-5DDDC79FCA50}">
  <ds:schemaRefs>
    <ds:schemaRef ds:uri="http://purl.org/dc/terms/"/>
    <ds:schemaRef ds:uri="02777ac0-bca4-49b9-b304-d2b7eff515d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47EA3AA-6BF3-4032-A73B-C10AE375B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and m colour comparison</dc:title>
  <dc:subject/>
  <dc:creator>Vas Ratusau</dc:creator>
  <cp:keywords>Stage 6</cp:keywords>
  <dc:description/>
  <cp:lastModifiedBy>Vas Ratusau</cp:lastModifiedBy>
  <cp:revision>2</cp:revision>
  <dcterms:created xsi:type="dcterms:W3CDTF">2021-02-16T23:45:00Z</dcterms:created>
  <dcterms:modified xsi:type="dcterms:W3CDTF">2021-02-16T23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